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6E1E0" w14:textId="77777777" w:rsidR="005675E3" w:rsidRDefault="00904C5A" w:rsidP="00904C5A">
      <w:pPr>
        <w:jc w:val="center"/>
        <w:rPr>
          <w:b/>
        </w:rPr>
      </w:pPr>
      <w:smartTag w:uri="urn:schemas-microsoft-com:office:smarttags" w:element="place">
        <w:smartTag w:uri="urn:schemas-microsoft-com:office:smarttags" w:element="City">
          <w:r>
            <w:rPr>
              <w:b/>
            </w:rPr>
            <w:t>UNIVERSITY OF NORTH</w:t>
          </w:r>
        </w:smartTag>
        <w:r>
          <w:rPr>
            <w:b/>
          </w:rPr>
          <w:t xml:space="preserve"> </w:t>
        </w:r>
        <w:smartTag w:uri="urn:schemas-microsoft-com:office:smarttags" w:element="State">
          <w:r>
            <w:rPr>
              <w:b/>
            </w:rPr>
            <w:t>FLORIDA</w:t>
          </w:r>
        </w:smartTag>
      </w:smartTag>
    </w:p>
    <w:p w14:paraId="74F418B3" w14:textId="77777777" w:rsidR="00904C5A" w:rsidRDefault="00904C5A" w:rsidP="00904C5A">
      <w:pPr>
        <w:jc w:val="center"/>
        <w:rPr>
          <w:b/>
        </w:rPr>
      </w:pPr>
      <w:r>
        <w:rPr>
          <w:b/>
        </w:rPr>
        <w:t>STUDENT HEALTH SERVICES / MEDICAL COMPLIANCE</w:t>
      </w:r>
    </w:p>
    <w:p w14:paraId="5364926C" w14:textId="77777777" w:rsidR="00904C5A" w:rsidRPr="00F027CA" w:rsidRDefault="00904C5A" w:rsidP="00F027CA">
      <w:pPr>
        <w:pStyle w:val="Heading1"/>
      </w:pPr>
      <w:r w:rsidRPr="00F027CA">
        <w:t>Authorization for Release of Medical Information</w:t>
      </w:r>
    </w:p>
    <w:p w14:paraId="54521BC4" w14:textId="77777777" w:rsidR="00904C5A" w:rsidRDefault="00904C5A" w:rsidP="00904C5A">
      <w:pPr>
        <w:jc w:val="center"/>
      </w:pPr>
    </w:p>
    <w:p w14:paraId="6D000292" w14:textId="49B08841" w:rsidR="00904C5A" w:rsidRDefault="0006710F" w:rsidP="00904C5A">
      <w:pPr>
        <w:rPr>
          <w:b/>
          <w:sz w:val="22"/>
          <w:szCs w:val="22"/>
        </w:rPr>
      </w:pPr>
      <w:r>
        <w:rPr>
          <w:b/>
          <w:sz w:val="22"/>
          <w:szCs w:val="22"/>
        </w:rPr>
        <w:t xml:space="preserve">Student Name: </w:t>
      </w:r>
      <w:sdt>
        <w:sdtPr>
          <w:rPr>
            <w:b/>
            <w:sz w:val="22"/>
            <w:szCs w:val="22"/>
          </w:rPr>
          <w:alias w:val="Student name"/>
          <w:tag w:val="Student name"/>
          <w:id w:val="1306656606"/>
          <w:placeholder>
            <w:docPart w:val="DefaultPlaceholder_-1854013440"/>
          </w:placeholder>
          <w:showingPlcHdr/>
        </w:sdtPr>
        <w:sdtContent>
          <w:r w:rsidR="00F027CA" w:rsidRPr="00605AF8">
            <w:rPr>
              <w:rStyle w:val="PlaceholderText"/>
              <w:color w:val="auto"/>
            </w:rPr>
            <w:t>Click or tap here to enter text.</w:t>
          </w:r>
        </w:sdtContent>
      </w:sdt>
      <w:r>
        <w:rPr>
          <w:b/>
          <w:sz w:val="22"/>
          <w:szCs w:val="22"/>
        </w:rPr>
        <w:tab/>
      </w:r>
      <w:r w:rsidR="00904C5A" w:rsidRPr="00904C5A">
        <w:rPr>
          <w:b/>
          <w:sz w:val="22"/>
          <w:szCs w:val="22"/>
        </w:rPr>
        <w:t>Student</w:t>
      </w:r>
      <w:r>
        <w:rPr>
          <w:b/>
          <w:sz w:val="22"/>
          <w:szCs w:val="22"/>
        </w:rPr>
        <w:t xml:space="preserve"> #: N</w:t>
      </w:r>
      <w:r w:rsidR="00F027CA">
        <w:rPr>
          <w:b/>
          <w:sz w:val="22"/>
          <w:szCs w:val="22"/>
        </w:rPr>
        <w:t xml:space="preserve"> </w:t>
      </w:r>
      <w:sdt>
        <w:sdtPr>
          <w:rPr>
            <w:b/>
            <w:sz w:val="22"/>
            <w:szCs w:val="22"/>
          </w:rPr>
          <w:alias w:val="Student n-number"/>
          <w:tag w:val="Student n-number"/>
          <w:id w:val="-1877993639"/>
          <w:placeholder>
            <w:docPart w:val="DefaultPlaceholder_-1854013440"/>
          </w:placeholder>
          <w:showingPlcHdr/>
        </w:sdtPr>
        <w:sdtContent>
          <w:r w:rsidR="00F027CA" w:rsidRPr="00605AF8">
            <w:rPr>
              <w:rStyle w:val="PlaceholderText"/>
              <w:color w:val="auto"/>
            </w:rPr>
            <w:t>Click or tap here to enter text.</w:t>
          </w:r>
        </w:sdtContent>
      </w:sdt>
    </w:p>
    <w:p w14:paraId="346F891C" w14:textId="77777777" w:rsidR="0006710F" w:rsidRDefault="00904C5A" w:rsidP="00904C5A">
      <w:pPr>
        <w:rPr>
          <w:b/>
          <w:sz w:val="20"/>
          <w:szCs w:val="20"/>
        </w:rPr>
      </w:pPr>
      <w:r>
        <w:rPr>
          <w:b/>
          <w:sz w:val="22"/>
          <w:szCs w:val="22"/>
        </w:rPr>
        <w:t xml:space="preserve">              </w:t>
      </w:r>
      <w:r w:rsidR="0006710F">
        <w:rPr>
          <w:b/>
          <w:sz w:val="22"/>
          <w:szCs w:val="22"/>
        </w:rPr>
        <w:tab/>
      </w:r>
      <w:r>
        <w:rPr>
          <w:b/>
          <w:sz w:val="20"/>
          <w:szCs w:val="20"/>
        </w:rPr>
        <w:t>Print Name</w:t>
      </w:r>
    </w:p>
    <w:p w14:paraId="35EBCA91" w14:textId="72B568D2" w:rsidR="00904C5A" w:rsidRDefault="0006710F" w:rsidP="00904C5A">
      <w:pPr>
        <w:rPr>
          <w:b/>
          <w:sz w:val="22"/>
          <w:szCs w:val="22"/>
        </w:rPr>
      </w:pPr>
      <w:r>
        <w:rPr>
          <w:b/>
          <w:sz w:val="22"/>
          <w:szCs w:val="22"/>
        </w:rPr>
        <w:t>Address:</w:t>
      </w:r>
      <w:sdt>
        <w:sdtPr>
          <w:rPr>
            <w:b/>
            <w:sz w:val="22"/>
            <w:szCs w:val="22"/>
          </w:rPr>
          <w:alias w:val="Address"/>
          <w:tag w:val="Address"/>
          <w:id w:val="782685272"/>
          <w:placeholder>
            <w:docPart w:val="DefaultPlaceholder_-1854013440"/>
          </w:placeholder>
          <w:showingPlcHdr/>
        </w:sdtPr>
        <w:sdtContent>
          <w:r w:rsidR="00F027CA" w:rsidRPr="00605AF8">
            <w:rPr>
              <w:rStyle w:val="PlaceholderText"/>
              <w:color w:val="auto"/>
            </w:rPr>
            <w:t>Click or tap here to enter text.</w:t>
          </w:r>
        </w:sdtContent>
      </w:sdt>
      <w:r>
        <w:rPr>
          <w:b/>
          <w:sz w:val="22"/>
          <w:szCs w:val="22"/>
        </w:rPr>
        <w:tab/>
      </w:r>
      <w:r w:rsidR="00F027CA">
        <w:rPr>
          <w:b/>
          <w:sz w:val="22"/>
          <w:szCs w:val="22"/>
        </w:rPr>
        <w:t xml:space="preserve">           </w:t>
      </w:r>
      <w:r>
        <w:rPr>
          <w:b/>
          <w:sz w:val="22"/>
          <w:szCs w:val="22"/>
        </w:rPr>
        <w:t xml:space="preserve">City/State/Zip: </w:t>
      </w:r>
      <w:sdt>
        <w:sdtPr>
          <w:rPr>
            <w:b/>
            <w:sz w:val="22"/>
            <w:szCs w:val="22"/>
          </w:rPr>
          <w:alias w:val="State/City/Zip"/>
          <w:tag w:val="State/City/Zip"/>
          <w:id w:val="-2091994527"/>
          <w:placeholder>
            <w:docPart w:val="DefaultPlaceholder_-1854013440"/>
          </w:placeholder>
          <w:showingPlcHdr/>
        </w:sdtPr>
        <w:sdtContent>
          <w:r w:rsidR="00F027CA" w:rsidRPr="00605AF8">
            <w:rPr>
              <w:rStyle w:val="PlaceholderText"/>
              <w:color w:val="auto"/>
            </w:rPr>
            <w:t>Click or tap here to enter text.</w:t>
          </w:r>
        </w:sdtContent>
      </w:sdt>
    </w:p>
    <w:p w14:paraId="31C6FCE3" w14:textId="77777777" w:rsidR="0006710F" w:rsidRDefault="0006710F" w:rsidP="00904C5A">
      <w:pPr>
        <w:rPr>
          <w:b/>
          <w:sz w:val="22"/>
          <w:szCs w:val="22"/>
        </w:rPr>
      </w:pPr>
    </w:p>
    <w:p w14:paraId="39E04CA2" w14:textId="7DAE5A19" w:rsidR="0006710F" w:rsidRDefault="0006710F" w:rsidP="00904C5A">
      <w:pPr>
        <w:rPr>
          <w:b/>
          <w:sz w:val="22"/>
          <w:szCs w:val="22"/>
        </w:rPr>
      </w:pPr>
      <w:r>
        <w:rPr>
          <w:b/>
          <w:sz w:val="22"/>
          <w:szCs w:val="22"/>
        </w:rPr>
        <w:t xml:space="preserve">Phone: </w:t>
      </w:r>
      <w:sdt>
        <w:sdtPr>
          <w:rPr>
            <w:b/>
            <w:sz w:val="22"/>
            <w:szCs w:val="22"/>
          </w:rPr>
          <w:alias w:val="Phone number with area code"/>
          <w:tag w:val="Phone number with area code"/>
          <w:id w:val="-370615957"/>
          <w:placeholder>
            <w:docPart w:val="DefaultPlaceholder_-1854013440"/>
          </w:placeholder>
          <w:showingPlcHdr/>
        </w:sdtPr>
        <w:sdtContent>
          <w:r w:rsidR="00F027CA" w:rsidRPr="00605AF8">
            <w:rPr>
              <w:rStyle w:val="PlaceholderText"/>
              <w:color w:val="auto"/>
            </w:rPr>
            <w:t>Click or tap here to enter text.</w:t>
          </w:r>
        </w:sdtContent>
      </w:sdt>
      <w:r w:rsidR="00F027CA">
        <w:rPr>
          <w:b/>
          <w:sz w:val="22"/>
          <w:szCs w:val="22"/>
        </w:rPr>
        <w:t xml:space="preserve">                          </w:t>
      </w:r>
      <w:r>
        <w:rPr>
          <w:b/>
          <w:sz w:val="22"/>
          <w:szCs w:val="22"/>
        </w:rPr>
        <w:t xml:space="preserve">Date of Birth: </w:t>
      </w:r>
      <w:sdt>
        <w:sdtPr>
          <w:rPr>
            <w:b/>
            <w:sz w:val="22"/>
            <w:szCs w:val="22"/>
          </w:rPr>
          <w:alias w:val="Date of birth in format month, day, year"/>
          <w:tag w:val="Date of birth in format month, day, year"/>
          <w:id w:val="-258217388"/>
          <w:placeholder>
            <w:docPart w:val="DefaultPlaceholder_-1854013440"/>
          </w:placeholder>
          <w:showingPlcHdr/>
        </w:sdtPr>
        <w:sdtContent>
          <w:r w:rsidR="00F027CA" w:rsidRPr="00605AF8">
            <w:rPr>
              <w:rStyle w:val="PlaceholderText"/>
              <w:color w:val="auto"/>
            </w:rPr>
            <w:t>Click or tap here to enter text.</w:t>
          </w:r>
        </w:sdtContent>
      </w:sdt>
    </w:p>
    <w:p w14:paraId="6CE8B738" w14:textId="77777777" w:rsidR="0006710F" w:rsidRDefault="0006710F" w:rsidP="00904C5A">
      <w:pPr>
        <w:rPr>
          <w:b/>
          <w:sz w:val="22"/>
          <w:szCs w:val="22"/>
        </w:rPr>
      </w:pPr>
    </w:p>
    <w:p w14:paraId="36C9CD6A" w14:textId="77777777" w:rsidR="0006710F" w:rsidRDefault="0006710F" w:rsidP="0006710F">
      <w:pPr>
        <w:spacing w:after="240" w:line="120" w:lineRule="auto"/>
        <w:rPr>
          <w:b/>
          <w:sz w:val="40"/>
          <w:szCs w:val="40"/>
          <w:u w:val="single"/>
        </w:rPr>
      </w:pPr>
      <w:r w:rsidRPr="0006710F">
        <w:rPr>
          <w:b/>
          <w:sz w:val="40"/>
          <w:szCs w:val="40"/>
        </w:rPr>
        <w:t xml:space="preserve"> </w:t>
      </w:r>
      <w:r w:rsidRPr="0006710F">
        <w:rPr>
          <w:b/>
          <w:sz w:val="40"/>
          <w:szCs w:val="40"/>
          <w:u w:val="single"/>
        </w:rPr>
        <w:t xml:space="preserve">  </w:t>
      </w:r>
      <w:r>
        <w:rPr>
          <w:b/>
          <w:sz w:val="40"/>
          <w:szCs w:val="40"/>
          <w:u w:val="single"/>
        </w:rPr>
        <w:t>_____________________________________________</w:t>
      </w:r>
    </w:p>
    <w:p w14:paraId="76DA2EE6" w14:textId="77777777" w:rsidR="00904C5A" w:rsidRDefault="0006710F" w:rsidP="0006710F">
      <w:pPr>
        <w:spacing w:after="240"/>
        <w:rPr>
          <w:b/>
          <w:sz w:val="22"/>
          <w:szCs w:val="22"/>
        </w:rPr>
      </w:pPr>
      <w:r>
        <w:rPr>
          <w:b/>
          <w:sz w:val="22"/>
          <w:szCs w:val="22"/>
        </w:rPr>
        <w:t>The above listed patient authorizes the following facility to make record disclosure:</w:t>
      </w:r>
    </w:p>
    <w:p w14:paraId="2B463421" w14:textId="014E7F65" w:rsidR="00904C5A" w:rsidRDefault="0006710F" w:rsidP="00904C5A">
      <w:pPr>
        <w:rPr>
          <w:b/>
          <w:sz w:val="22"/>
          <w:szCs w:val="22"/>
        </w:rPr>
      </w:pPr>
      <w:r>
        <w:rPr>
          <w:b/>
          <w:sz w:val="22"/>
          <w:szCs w:val="22"/>
        </w:rPr>
        <w:t>Facility Name</w:t>
      </w:r>
      <w:r w:rsidR="00904C5A">
        <w:rPr>
          <w:b/>
          <w:sz w:val="22"/>
          <w:szCs w:val="22"/>
        </w:rPr>
        <w:t>:</w:t>
      </w:r>
      <w:r w:rsidR="00F027CA">
        <w:rPr>
          <w:b/>
          <w:sz w:val="22"/>
          <w:szCs w:val="22"/>
        </w:rPr>
        <w:t xml:space="preserve"> </w:t>
      </w:r>
      <w:sdt>
        <w:sdtPr>
          <w:rPr>
            <w:b/>
            <w:sz w:val="22"/>
            <w:szCs w:val="22"/>
          </w:rPr>
          <w:alias w:val="Facility name"/>
          <w:tag w:val="Facility name"/>
          <w:id w:val="-1114590681"/>
          <w:placeholder>
            <w:docPart w:val="DefaultPlaceholder_-1854013440"/>
          </w:placeholder>
          <w:showingPlcHdr/>
        </w:sdtPr>
        <w:sdtContent>
          <w:r w:rsidR="00F027CA" w:rsidRPr="00605AF8">
            <w:rPr>
              <w:rStyle w:val="PlaceholderText"/>
              <w:color w:val="auto"/>
            </w:rPr>
            <w:t>Click or tap here to enter text.</w:t>
          </w:r>
        </w:sdtContent>
      </w:sdt>
      <w:r w:rsidR="00F027CA">
        <w:rPr>
          <w:b/>
          <w:sz w:val="22"/>
          <w:szCs w:val="22"/>
        </w:rPr>
        <w:tab/>
        <w:t xml:space="preserve"> Facility</w:t>
      </w:r>
      <w:r>
        <w:rPr>
          <w:b/>
          <w:sz w:val="22"/>
          <w:szCs w:val="22"/>
        </w:rPr>
        <w:t xml:space="preserve"> Phone: </w:t>
      </w:r>
      <w:sdt>
        <w:sdtPr>
          <w:rPr>
            <w:b/>
            <w:sz w:val="22"/>
            <w:szCs w:val="22"/>
          </w:rPr>
          <w:alias w:val="Facility phone with area code"/>
          <w:tag w:val="Facility phone with area code"/>
          <w:id w:val="460391666"/>
          <w:placeholder>
            <w:docPart w:val="DefaultPlaceholder_-1854013440"/>
          </w:placeholder>
          <w:showingPlcHdr/>
        </w:sdtPr>
        <w:sdtContent>
          <w:r w:rsidR="00F027CA" w:rsidRPr="00605AF8">
            <w:rPr>
              <w:rStyle w:val="PlaceholderText"/>
              <w:color w:val="auto"/>
            </w:rPr>
            <w:t>Click or tap here to enter text.</w:t>
          </w:r>
        </w:sdtContent>
      </w:sdt>
    </w:p>
    <w:p w14:paraId="3F4A9228" w14:textId="77777777" w:rsidR="0006710F" w:rsidRDefault="0006710F" w:rsidP="00904C5A">
      <w:pPr>
        <w:rPr>
          <w:b/>
          <w:sz w:val="22"/>
          <w:szCs w:val="22"/>
        </w:rPr>
      </w:pPr>
    </w:p>
    <w:p w14:paraId="2AD5DCE7" w14:textId="1614D1B1" w:rsidR="00904C5A" w:rsidRDefault="0006710F" w:rsidP="00904C5A">
      <w:pPr>
        <w:rPr>
          <w:b/>
          <w:sz w:val="22"/>
          <w:szCs w:val="22"/>
        </w:rPr>
      </w:pPr>
      <w:r>
        <w:rPr>
          <w:b/>
          <w:sz w:val="22"/>
          <w:szCs w:val="22"/>
        </w:rPr>
        <w:t>Address</w:t>
      </w:r>
      <w:r w:rsidR="00904C5A">
        <w:rPr>
          <w:b/>
          <w:sz w:val="22"/>
          <w:szCs w:val="22"/>
        </w:rPr>
        <w:t>:</w:t>
      </w:r>
      <w:r w:rsidR="00F027CA">
        <w:rPr>
          <w:b/>
          <w:sz w:val="22"/>
          <w:szCs w:val="22"/>
        </w:rPr>
        <w:t xml:space="preserve"> </w:t>
      </w:r>
      <w:sdt>
        <w:sdtPr>
          <w:rPr>
            <w:b/>
            <w:sz w:val="22"/>
            <w:szCs w:val="22"/>
          </w:rPr>
          <w:alias w:val="Facility address"/>
          <w:tag w:val="Facility address"/>
          <w:id w:val="-885177805"/>
          <w:placeholder>
            <w:docPart w:val="DefaultPlaceholder_-1854013440"/>
          </w:placeholder>
          <w:showingPlcHdr/>
        </w:sdtPr>
        <w:sdtContent>
          <w:r w:rsidR="00F027CA" w:rsidRPr="00605AF8">
            <w:rPr>
              <w:rStyle w:val="PlaceholderText"/>
              <w:color w:val="auto"/>
            </w:rPr>
            <w:t>Click or tap here to enter text.</w:t>
          </w:r>
        </w:sdtContent>
      </w:sdt>
      <w:r>
        <w:rPr>
          <w:b/>
          <w:sz w:val="22"/>
          <w:szCs w:val="22"/>
        </w:rPr>
        <w:tab/>
        <w:t xml:space="preserve">Facility Fax: </w:t>
      </w:r>
      <w:sdt>
        <w:sdtPr>
          <w:rPr>
            <w:b/>
            <w:sz w:val="22"/>
            <w:szCs w:val="22"/>
          </w:rPr>
          <w:alias w:val="Facility fax with area code"/>
          <w:tag w:val="Facility fax with area code"/>
          <w:id w:val="-928587480"/>
          <w:placeholder>
            <w:docPart w:val="DefaultPlaceholder_-1854013440"/>
          </w:placeholder>
          <w:showingPlcHdr/>
        </w:sdtPr>
        <w:sdtContent>
          <w:r w:rsidR="00F027CA" w:rsidRPr="00605AF8">
            <w:rPr>
              <w:rStyle w:val="PlaceholderText"/>
              <w:color w:val="auto"/>
            </w:rPr>
            <w:t>Click or tap here to enter text.</w:t>
          </w:r>
        </w:sdtContent>
      </w:sdt>
    </w:p>
    <w:p w14:paraId="6988519F" w14:textId="77777777" w:rsidR="0006710F" w:rsidRDefault="0006710F" w:rsidP="00904C5A">
      <w:pPr>
        <w:rPr>
          <w:b/>
          <w:sz w:val="22"/>
          <w:szCs w:val="22"/>
        </w:rPr>
      </w:pPr>
    </w:p>
    <w:p w14:paraId="2DB03A72" w14:textId="672659B3" w:rsidR="0006710F" w:rsidRDefault="0006710F" w:rsidP="00904C5A">
      <w:pPr>
        <w:rPr>
          <w:b/>
          <w:sz w:val="22"/>
          <w:szCs w:val="22"/>
        </w:rPr>
      </w:pPr>
      <w:r>
        <w:rPr>
          <w:b/>
          <w:sz w:val="22"/>
          <w:szCs w:val="22"/>
        </w:rPr>
        <w:t xml:space="preserve">City, State, Zip: </w:t>
      </w:r>
      <w:sdt>
        <w:sdtPr>
          <w:rPr>
            <w:b/>
            <w:sz w:val="22"/>
            <w:szCs w:val="22"/>
          </w:rPr>
          <w:alias w:val="Facility city/state/zip"/>
          <w:tag w:val="Facility city/state/zip"/>
          <w:id w:val="24920493"/>
          <w:placeholder>
            <w:docPart w:val="DefaultPlaceholder_-1854013440"/>
          </w:placeholder>
          <w:showingPlcHdr/>
        </w:sdtPr>
        <w:sdtContent>
          <w:r w:rsidR="00F027CA" w:rsidRPr="00605AF8">
            <w:rPr>
              <w:rStyle w:val="PlaceholderText"/>
              <w:color w:val="auto"/>
            </w:rPr>
            <w:t>Click or tap here to enter text.</w:t>
          </w:r>
        </w:sdtContent>
      </w:sdt>
    </w:p>
    <w:p w14:paraId="2688ED52" w14:textId="77777777" w:rsidR="00904C5A" w:rsidRDefault="00904C5A" w:rsidP="00904C5A">
      <w:pPr>
        <w:rPr>
          <w:b/>
          <w:sz w:val="22"/>
          <w:szCs w:val="22"/>
        </w:rPr>
      </w:pPr>
    </w:p>
    <w:p w14:paraId="6E0536C8" w14:textId="77777777" w:rsidR="00904C5A" w:rsidRDefault="00904C5A" w:rsidP="00904C5A">
      <w:pPr>
        <w:rPr>
          <w:b/>
          <w:sz w:val="22"/>
          <w:szCs w:val="22"/>
        </w:rPr>
      </w:pPr>
      <w:r w:rsidRPr="00904C5A">
        <w:rPr>
          <w:b/>
          <w:sz w:val="22"/>
          <w:szCs w:val="22"/>
        </w:rPr>
        <w:t>To Release by mail or fax to:</w:t>
      </w:r>
    </w:p>
    <w:p w14:paraId="5913883F" w14:textId="77777777" w:rsidR="00904C5A" w:rsidRDefault="00904C5A" w:rsidP="00904C5A">
      <w:pPr>
        <w:rPr>
          <w:b/>
          <w:sz w:val="22"/>
          <w:szCs w:val="22"/>
        </w:rPr>
      </w:pPr>
    </w:p>
    <w:p w14:paraId="5D5EC0D0" w14:textId="77777777" w:rsidR="00904C5A" w:rsidRDefault="00904C5A" w:rsidP="00904C5A">
      <w:pPr>
        <w:rPr>
          <w:b/>
          <w:sz w:val="22"/>
          <w:szCs w:val="22"/>
        </w:rPr>
      </w:pPr>
      <w:smartTag w:uri="urn:schemas-microsoft-com:office:smarttags" w:element="place">
        <w:smartTag w:uri="urn:schemas-microsoft-com:office:smarttags" w:element="City">
          <w:r>
            <w:rPr>
              <w:b/>
              <w:sz w:val="22"/>
              <w:szCs w:val="22"/>
            </w:rPr>
            <w:t>University of North</w:t>
          </w:r>
        </w:smartTag>
        <w:r>
          <w:rPr>
            <w:b/>
            <w:sz w:val="22"/>
            <w:szCs w:val="22"/>
          </w:rPr>
          <w:t xml:space="preserve"> </w:t>
        </w:r>
        <w:smartTag w:uri="urn:schemas-microsoft-com:office:smarttags" w:element="State">
          <w:r>
            <w:rPr>
              <w:b/>
              <w:sz w:val="22"/>
              <w:szCs w:val="22"/>
            </w:rPr>
            <w:t>Florida</w:t>
          </w:r>
        </w:smartTag>
      </w:smartTag>
    </w:p>
    <w:p w14:paraId="1717C2EF" w14:textId="77777777" w:rsidR="00904C5A" w:rsidRDefault="00904C5A" w:rsidP="00904C5A">
      <w:pPr>
        <w:rPr>
          <w:b/>
          <w:sz w:val="22"/>
          <w:szCs w:val="22"/>
        </w:rPr>
      </w:pPr>
      <w:r>
        <w:rPr>
          <w:b/>
          <w:sz w:val="22"/>
          <w:szCs w:val="22"/>
        </w:rPr>
        <w:t>Student Health Services / Medical Compliance</w:t>
      </w:r>
    </w:p>
    <w:p w14:paraId="059DF65D" w14:textId="77777777" w:rsidR="00904C5A" w:rsidRDefault="00904C5A" w:rsidP="00904C5A">
      <w:pPr>
        <w:rPr>
          <w:b/>
          <w:sz w:val="22"/>
          <w:szCs w:val="22"/>
        </w:rPr>
      </w:pPr>
      <w:smartTag w:uri="urn:schemas-microsoft-com:office:smarttags" w:element="Street">
        <w:smartTag w:uri="urn:schemas-microsoft-com:office:smarttags" w:element="address">
          <w:r>
            <w:rPr>
              <w:b/>
              <w:sz w:val="22"/>
              <w:szCs w:val="22"/>
            </w:rPr>
            <w:t>1 UNF Drive</w:t>
          </w:r>
        </w:smartTag>
      </w:smartTag>
    </w:p>
    <w:p w14:paraId="1800EF5B" w14:textId="77777777" w:rsidR="00904C5A" w:rsidRDefault="00904C5A" w:rsidP="00904C5A">
      <w:pPr>
        <w:rPr>
          <w:b/>
          <w:sz w:val="22"/>
          <w:szCs w:val="22"/>
        </w:rPr>
      </w:pPr>
      <w:smartTag w:uri="urn:schemas-microsoft-com:office:smarttags" w:element="place">
        <w:smartTag w:uri="urn:schemas-microsoft-com:office:smarttags" w:element="City">
          <w:r>
            <w:rPr>
              <w:b/>
              <w:sz w:val="22"/>
              <w:szCs w:val="22"/>
            </w:rPr>
            <w:t>Jacksonville</w:t>
          </w:r>
        </w:smartTag>
        <w:r>
          <w:rPr>
            <w:b/>
            <w:sz w:val="22"/>
            <w:szCs w:val="22"/>
          </w:rPr>
          <w:t xml:space="preserve">, </w:t>
        </w:r>
        <w:smartTag w:uri="urn:schemas-microsoft-com:office:smarttags" w:element="State">
          <w:r>
            <w:rPr>
              <w:b/>
              <w:sz w:val="22"/>
              <w:szCs w:val="22"/>
            </w:rPr>
            <w:t>Florida</w:t>
          </w:r>
        </w:smartTag>
        <w:r>
          <w:rPr>
            <w:b/>
            <w:sz w:val="22"/>
            <w:szCs w:val="22"/>
          </w:rPr>
          <w:t xml:space="preserve"> </w:t>
        </w:r>
        <w:smartTag w:uri="urn:schemas-microsoft-com:office:smarttags" w:element="PostalCode">
          <w:r>
            <w:rPr>
              <w:b/>
              <w:sz w:val="22"/>
              <w:szCs w:val="22"/>
            </w:rPr>
            <w:t>32224-2645</w:t>
          </w:r>
        </w:smartTag>
      </w:smartTag>
    </w:p>
    <w:p w14:paraId="76EB37EB" w14:textId="77777777" w:rsidR="00904C5A" w:rsidRDefault="00904C5A" w:rsidP="00904C5A">
      <w:pPr>
        <w:rPr>
          <w:b/>
          <w:sz w:val="22"/>
          <w:szCs w:val="22"/>
        </w:rPr>
      </w:pPr>
      <w:r>
        <w:rPr>
          <w:b/>
          <w:sz w:val="22"/>
          <w:szCs w:val="22"/>
        </w:rPr>
        <w:t>Fax # (904) 620-2901 Phone # (904) 620-2175</w:t>
      </w:r>
    </w:p>
    <w:p w14:paraId="38CD259D" w14:textId="77777777" w:rsidR="00904C5A" w:rsidRDefault="00904C5A" w:rsidP="00904C5A">
      <w:pPr>
        <w:rPr>
          <w:b/>
          <w:sz w:val="22"/>
          <w:szCs w:val="22"/>
        </w:rPr>
      </w:pPr>
    </w:p>
    <w:p w14:paraId="3128B999" w14:textId="77777777" w:rsidR="00904C5A" w:rsidRDefault="00904C5A" w:rsidP="00904C5A">
      <w:pPr>
        <w:rPr>
          <w:b/>
          <w:sz w:val="22"/>
          <w:szCs w:val="22"/>
        </w:rPr>
      </w:pPr>
      <w:r w:rsidRPr="00904C5A">
        <w:rPr>
          <w:b/>
          <w:sz w:val="22"/>
          <w:szCs w:val="22"/>
        </w:rPr>
        <w:t xml:space="preserve">The purpose or need </w:t>
      </w:r>
      <w:r w:rsidR="000338ED">
        <w:rPr>
          <w:b/>
          <w:sz w:val="22"/>
          <w:szCs w:val="22"/>
        </w:rPr>
        <w:t xml:space="preserve">for the information is: </w:t>
      </w:r>
    </w:p>
    <w:p w14:paraId="0264F9F4" w14:textId="77777777" w:rsidR="000338ED" w:rsidRDefault="000338ED" w:rsidP="00904C5A">
      <w:pPr>
        <w:rPr>
          <w:b/>
          <w:sz w:val="22"/>
          <w:szCs w:val="22"/>
        </w:rPr>
      </w:pPr>
    </w:p>
    <w:p w14:paraId="76D5B12C" w14:textId="601D8D24" w:rsidR="000338ED" w:rsidRDefault="00F027CA" w:rsidP="00904C5A">
      <w:pPr>
        <w:rPr>
          <w:b/>
          <w:sz w:val="22"/>
          <w:szCs w:val="22"/>
        </w:rPr>
      </w:pPr>
      <w:sdt>
        <w:sdtPr>
          <w:rPr>
            <w:b/>
            <w:sz w:val="22"/>
            <w:szCs w:val="22"/>
          </w:rPr>
          <w:alias w:val="Immunization required at University of North Florida"/>
          <w:tag w:val="Immunization required at University of North Florida"/>
          <w:id w:val="1605145334"/>
          <w14:checkbox>
            <w14:checked w14:val="0"/>
            <w14:checkedState w14:val="2612" w14:font="MS Gothic"/>
            <w14:uncheckedState w14:val="2610" w14:font="MS Gothic"/>
          </w14:checkbox>
        </w:sdtPr>
        <w:sdtContent>
          <w:r w:rsidR="00605AF8">
            <w:rPr>
              <w:rFonts w:ascii="MS Gothic" w:eastAsia="MS Gothic" w:hAnsi="MS Gothic" w:hint="eastAsia"/>
              <w:b/>
              <w:sz w:val="22"/>
              <w:szCs w:val="22"/>
            </w:rPr>
            <w:t>☐</w:t>
          </w:r>
        </w:sdtContent>
      </w:sdt>
      <w:r>
        <w:rPr>
          <w:b/>
          <w:sz w:val="22"/>
          <w:szCs w:val="22"/>
        </w:rPr>
        <w:t xml:space="preserve"> </w:t>
      </w:r>
      <w:r w:rsidR="000338ED">
        <w:rPr>
          <w:b/>
          <w:sz w:val="22"/>
          <w:szCs w:val="22"/>
        </w:rPr>
        <w:t xml:space="preserve">Immunization required at University of North Florida </w:t>
      </w:r>
    </w:p>
    <w:p w14:paraId="7EFAD347" w14:textId="77777777" w:rsidR="000338ED" w:rsidRDefault="000338ED" w:rsidP="00477681">
      <w:pPr>
        <w:jc w:val="both"/>
        <w:rPr>
          <w:b/>
          <w:sz w:val="22"/>
          <w:szCs w:val="22"/>
        </w:rPr>
      </w:pPr>
      <w:r>
        <w:rPr>
          <w:b/>
          <w:sz w:val="22"/>
          <w:szCs w:val="22"/>
        </w:rPr>
        <w:t>I understand that this authorization is valid for one year after the date of my signature. I also understand that this authorization can be revoked, except to the extent that action has already been taken to comply with it. Information documented in my record after the date of my signature will not be released.</w:t>
      </w:r>
    </w:p>
    <w:p w14:paraId="77884A18" w14:textId="77777777" w:rsidR="000338ED" w:rsidRDefault="000338ED" w:rsidP="00904C5A">
      <w:pPr>
        <w:rPr>
          <w:b/>
          <w:sz w:val="22"/>
          <w:szCs w:val="22"/>
        </w:rPr>
      </w:pPr>
    </w:p>
    <w:p w14:paraId="428F6BF0" w14:textId="77777777" w:rsidR="000338ED" w:rsidRDefault="000338ED" w:rsidP="00477681">
      <w:pPr>
        <w:jc w:val="both"/>
        <w:rPr>
          <w:b/>
          <w:sz w:val="22"/>
          <w:szCs w:val="22"/>
        </w:rPr>
      </w:pPr>
      <w:r>
        <w:rPr>
          <w:b/>
          <w:sz w:val="22"/>
          <w:szCs w:val="22"/>
        </w:rPr>
        <w:t>I understand that the information released cannot be re-disclosed by the University of North Florida Medical Compliance office unless I specifically authorize such release in writing.</w:t>
      </w:r>
    </w:p>
    <w:p w14:paraId="132C9B59" w14:textId="0BF556E7" w:rsidR="000338ED" w:rsidRDefault="000338ED" w:rsidP="00904C5A">
      <w:pPr>
        <w:rPr>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9"/>
        <w:gridCol w:w="6851"/>
      </w:tblGrid>
      <w:tr w:rsidR="00605AF8" w14:paraId="31DD1D2A" w14:textId="77777777" w:rsidTr="004B14F0">
        <w:tc>
          <w:tcPr>
            <w:tcW w:w="2695" w:type="dxa"/>
            <w:tcBorders>
              <w:bottom w:val="single" w:sz="4" w:space="0" w:color="auto"/>
            </w:tcBorders>
          </w:tcPr>
          <w:p w14:paraId="31063521" w14:textId="77777777" w:rsidR="00605AF8" w:rsidRDefault="00605AF8" w:rsidP="004B14F0">
            <w:pPr>
              <w:widowControl w:val="0"/>
              <w:spacing w:line="15" w:lineRule="atLeast"/>
              <w:rPr>
                <w:rFonts w:ascii="Bell MT" w:hAnsi="Bell MT"/>
                <w:b/>
                <w:bCs/>
                <w:sz w:val="22"/>
                <w:szCs w:val="22"/>
              </w:rPr>
            </w:pPr>
          </w:p>
        </w:tc>
        <w:tc>
          <w:tcPr>
            <w:tcW w:w="7375" w:type="dxa"/>
            <w:tcBorders>
              <w:bottom w:val="single" w:sz="4" w:space="0" w:color="auto"/>
            </w:tcBorders>
          </w:tcPr>
          <w:p w14:paraId="563106C2" w14:textId="77777777" w:rsidR="00605AF8" w:rsidRDefault="00605AF8" w:rsidP="004B14F0">
            <w:pPr>
              <w:widowControl w:val="0"/>
              <w:spacing w:line="15" w:lineRule="atLeast"/>
              <w:rPr>
                <w:rFonts w:ascii="Bell MT" w:hAnsi="Bell MT"/>
                <w:b/>
                <w:bCs/>
                <w:sz w:val="22"/>
                <w:szCs w:val="22"/>
              </w:rPr>
            </w:pPr>
          </w:p>
        </w:tc>
      </w:tr>
      <w:tr w:rsidR="00605AF8" w14:paraId="0624EEE4" w14:textId="77777777" w:rsidTr="004B14F0">
        <w:tc>
          <w:tcPr>
            <w:tcW w:w="2695" w:type="dxa"/>
            <w:tcBorders>
              <w:top w:val="single" w:sz="4" w:space="0" w:color="auto"/>
            </w:tcBorders>
          </w:tcPr>
          <w:p w14:paraId="0AB4A230" w14:textId="0E80AEAC" w:rsidR="00605AF8" w:rsidRDefault="00605AF8" w:rsidP="004B14F0">
            <w:pPr>
              <w:widowControl w:val="0"/>
              <w:spacing w:line="15" w:lineRule="atLeast"/>
              <w:rPr>
                <w:rFonts w:ascii="Bell MT" w:hAnsi="Bell MT"/>
                <w:b/>
                <w:bCs/>
                <w:sz w:val="22"/>
                <w:szCs w:val="22"/>
              </w:rPr>
            </w:pPr>
            <w:r>
              <w:rPr>
                <w:b/>
                <w:sz w:val="22"/>
                <w:szCs w:val="22"/>
              </w:rPr>
              <w:t xml:space="preserve">Date   </w:t>
            </w:r>
          </w:p>
        </w:tc>
        <w:tc>
          <w:tcPr>
            <w:tcW w:w="7375" w:type="dxa"/>
            <w:tcBorders>
              <w:top w:val="single" w:sz="4" w:space="0" w:color="auto"/>
            </w:tcBorders>
          </w:tcPr>
          <w:p w14:paraId="4EBEBB51" w14:textId="6847825C" w:rsidR="00605AF8" w:rsidRPr="00605AF8" w:rsidRDefault="00605AF8" w:rsidP="00605AF8">
            <w:pPr>
              <w:rPr>
                <w:b/>
                <w:sz w:val="22"/>
                <w:szCs w:val="22"/>
              </w:rPr>
            </w:pPr>
            <w:r>
              <w:rPr>
                <w:b/>
                <w:sz w:val="22"/>
                <w:szCs w:val="22"/>
              </w:rPr>
              <w:t>Signature of Student or Legal Representative</w:t>
            </w:r>
          </w:p>
        </w:tc>
      </w:tr>
    </w:tbl>
    <w:p w14:paraId="5E1399F5" w14:textId="77777777" w:rsidR="00605AF8" w:rsidRDefault="00605AF8" w:rsidP="00904C5A">
      <w:pPr>
        <w:rPr>
          <w:b/>
          <w:sz w:val="22"/>
          <w:szCs w:val="22"/>
        </w:rPr>
      </w:pPr>
    </w:p>
    <w:tbl>
      <w:tblPr>
        <w:tblStyle w:val="TableGrid"/>
        <w:tblW w:w="6840" w:type="dxa"/>
        <w:tblInd w:w="2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605AF8" w14:paraId="6BD4C822" w14:textId="77777777" w:rsidTr="00605AF8">
        <w:tc>
          <w:tcPr>
            <w:tcW w:w="6840" w:type="dxa"/>
            <w:tcBorders>
              <w:bottom w:val="single" w:sz="4" w:space="0" w:color="auto"/>
            </w:tcBorders>
          </w:tcPr>
          <w:p w14:paraId="64E622E0" w14:textId="77777777" w:rsidR="00605AF8" w:rsidRDefault="00605AF8" w:rsidP="004B14F0">
            <w:pPr>
              <w:widowControl w:val="0"/>
              <w:spacing w:line="15" w:lineRule="atLeast"/>
              <w:rPr>
                <w:rFonts w:ascii="Bell MT" w:hAnsi="Bell MT"/>
                <w:b/>
                <w:bCs/>
                <w:sz w:val="22"/>
                <w:szCs w:val="22"/>
              </w:rPr>
            </w:pPr>
          </w:p>
        </w:tc>
      </w:tr>
      <w:tr w:rsidR="00605AF8" w14:paraId="4C602574" w14:textId="77777777" w:rsidTr="00605AF8">
        <w:tc>
          <w:tcPr>
            <w:tcW w:w="6840" w:type="dxa"/>
            <w:tcBorders>
              <w:top w:val="single" w:sz="4" w:space="0" w:color="auto"/>
            </w:tcBorders>
          </w:tcPr>
          <w:p w14:paraId="194021DF" w14:textId="6E06C0AA" w:rsidR="00605AF8" w:rsidRPr="00605AF8" w:rsidRDefault="00605AF8" w:rsidP="004B14F0">
            <w:pPr>
              <w:rPr>
                <w:b/>
                <w:sz w:val="22"/>
                <w:szCs w:val="22"/>
              </w:rPr>
            </w:pPr>
            <w:r>
              <w:rPr>
                <w:b/>
                <w:sz w:val="22"/>
                <w:szCs w:val="22"/>
              </w:rPr>
              <w:t>Legal Representative’s Relationship to Student</w:t>
            </w:r>
          </w:p>
        </w:tc>
      </w:tr>
    </w:tbl>
    <w:p w14:paraId="35BF3AFF" w14:textId="77777777" w:rsidR="00605AF8" w:rsidRDefault="000338ED" w:rsidP="00904C5A">
      <w:pPr>
        <w:rPr>
          <w:b/>
          <w:sz w:val="22"/>
          <w:szCs w:val="22"/>
        </w:rPr>
      </w:pPr>
      <w:r>
        <w:rPr>
          <w:b/>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4"/>
        <w:gridCol w:w="6836"/>
      </w:tblGrid>
      <w:tr w:rsidR="00605AF8" w14:paraId="6A9CF422" w14:textId="77777777" w:rsidTr="004B14F0">
        <w:tc>
          <w:tcPr>
            <w:tcW w:w="2695" w:type="dxa"/>
            <w:tcBorders>
              <w:bottom w:val="single" w:sz="4" w:space="0" w:color="auto"/>
            </w:tcBorders>
          </w:tcPr>
          <w:p w14:paraId="04472853" w14:textId="77777777" w:rsidR="00605AF8" w:rsidRDefault="00605AF8" w:rsidP="004B14F0">
            <w:pPr>
              <w:widowControl w:val="0"/>
              <w:spacing w:line="15" w:lineRule="atLeast"/>
              <w:rPr>
                <w:rFonts w:ascii="Bell MT" w:hAnsi="Bell MT"/>
                <w:b/>
                <w:bCs/>
                <w:sz w:val="22"/>
                <w:szCs w:val="22"/>
              </w:rPr>
            </w:pPr>
          </w:p>
        </w:tc>
        <w:tc>
          <w:tcPr>
            <w:tcW w:w="7375" w:type="dxa"/>
            <w:tcBorders>
              <w:bottom w:val="single" w:sz="4" w:space="0" w:color="auto"/>
            </w:tcBorders>
          </w:tcPr>
          <w:p w14:paraId="38E2A9E8" w14:textId="77777777" w:rsidR="00605AF8" w:rsidRDefault="00605AF8" w:rsidP="004B14F0">
            <w:pPr>
              <w:widowControl w:val="0"/>
              <w:spacing w:line="15" w:lineRule="atLeast"/>
              <w:rPr>
                <w:rFonts w:ascii="Bell MT" w:hAnsi="Bell MT"/>
                <w:b/>
                <w:bCs/>
                <w:sz w:val="22"/>
                <w:szCs w:val="22"/>
              </w:rPr>
            </w:pPr>
          </w:p>
        </w:tc>
      </w:tr>
      <w:tr w:rsidR="00605AF8" w14:paraId="089CDAA8" w14:textId="77777777" w:rsidTr="004B14F0">
        <w:tc>
          <w:tcPr>
            <w:tcW w:w="2695" w:type="dxa"/>
            <w:tcBorders>
              <w:top w:val="single" w:sz="4" w:space="0" w:color="auto"/>
            </w:tcBorders>
          </w:tcPr>
          <w:p w14:paraId="224EA7CD" w14:textId="77777777" w:rsidR="00605AF8" w:rsidRDefault="00605AF8" w:rsidP="004B14F0">
            <w:pPr>
              <w:widowControl w:val="0"/>
              <w:spacing w:line="15" w:lineRule="atLeast"/>
              <w:rPr>
                <w:rFonts w:ascii="Bell MT" w:hAnsi="Bell MT"/>
                <w:b/>
                <w:bCs/>
                <w:sz w:val="22"/>
                <w:szCs w:val="22"/>
              </w:rPr>
            </w:pPr>
            <w:r>
              <w:rPr>
                <w:b/>
                <w:sz w:val="22"/>
                <w:szCs w:val="22"/>
              </w:rPr>
              <w:t xml:space="preserve">Date   </w:t>
            </w:r>
          </w:p>
        </w:tc>
        <w:tc>
          <w:tcPr>
            <w:tcW w:w="7375" w:type="dxa"/>
            <w:tcBorders>
              <w:top w:val="single" w:sz="4" w:space="0" w:color="auto"/>
            </w:tcBorders>
          </w:tcPr>
          <w:p w14:paraId="3E882915" w14:textId="439F5B5B" w:rsidR="00605AF8" w:rsidRPr="00605AF8" w:rsidRDefault="00605AF8" w:rsidP="004B14F0">
            <w:pPr>
              <w:rPr>
                <w:b/>
                <w:sz w:val="22"/>
                <w:szCs w:val="22"/>
              </w:rPr>
            </w:pPr>
            <w:r>
              <w:rPr>
                <w:b/>
                <w:sz w:val="22"/>
                <w:szCs w:val="22"/>
              </w:rPr>
              <w:t>Witness</w:t>
            </w:r>
          </w:p>
        </w:tc>
      </w:tr>
    </w:tbl>
    <w:p w14:paraId="7B10ABC5" w14:textId="733790E9" w:rsidR="000338ED" w:rsidRDefault="000338ED" w:rsidP="00904C5A">
      <w:pPr>
        <w:rPr>
          <w:b/>
          <w:sz w:val="22"/>
          <w:szCs w:val="22"/>
        </w:rPr>
      </w:pPr>
      <w:r>
        <w:rPr>
          <w:b/>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6863"/>
      </w:tblGrid>
      <w:tr w:rsidR="00605AF8" w14:paraId="63A7A7A4" w14:textId="77777777" w:rsidTr="00605AF8">
        <w:tc>
          <w:tcPr>
            <w:tcW w:w="2695" w:type="dxa"/>
            <w:tcBorders>
              <w:bottom w:val="single" w:sz="4" w:space="0" w:color="auto"/>
            </w:tcBorders>
          </w:tcPr>
          <w:p w14:paraId="50852DAF" w14:textId="77777777" w:rsidR="00605AF8" w:rsidRDefault="00605AF8" w:rsidP="004B14F0">
            <w:pPr>
              <w:widowControl w:val="0"/>
              <w:spacing w:line="15" w:lineRule="atLeast"/>
              <w:rPr>
                <w:rFonts w:ascii="Bell MT" w:hAnsi="Bell MT"/>
                <w:b/>
                <w:bCs/>
                <w:sz w:val="22"/>
                <w:szCs w:val="22"/>
              </w:rPr>
            </w:pPr>
          </w:p>
        </w:tc>
        <w:tc>
          <w:tcPr>
            <w:tcW w:w="7375" w:type="dxa"/>
          </w:tcPr>
          <w:p w14:paraId="2036715C" w14:textId="77777777" w:rsidR="00605AF8" w:rsidRDefault="00605AF8" w:rsidP="004B14F0">
            <w:pPr>
              <w:widowControl w:val="0"/>
              <w:spacing w:line="15" w:lineRule="atLeast"/>
              <w:rPr>
                <w:rFonts w:ascii="Bell MT" w:hAnsi="Bell MT"/>
                <w:b/>
                <w:bCs/>
                <w:sz w:val="22"/>
                <w:szCs w:val="22"/>
              </w:rPr>
            </w:pPr>
          </w:p>
        </w:tc>
      </w:tr>
      <w:tr w:rsidR="00605AF8" w14:paraId="3A18FD97" w14:textId="77777777" w:rsidTr="00605AF8">
        <w:tc>
          <w:tcPr>
            <w:tcW w:w="2695" w:type="dxa"/>
            <w:tcBorders>
              <w:top w:val="single" w:sz="4" w:space="0" w:color="auto"/>
            </w:tcBorders>
          </w:tcPr>
          <w:p w14:paraId="31D73AE3" w14:textId="6BC56AF6" w:rsidR="00605AF8" w:rsidRDefault="00605AF8" w:rsidP="004B14F0">
            <w:pPr>
              <w:widowControl w:val="0"/>
              <w:spacing w:line="15" w:lineRule="atLeast"/>
              <w:rPr>
                <w:rFonts w:ascii="Bell MT" w:hAnsi="Bell MT"/>
                <w:b/>
                <w:bCs/>
                <w:sz w:val="22"/>
                <w:szCs w:val="22"/>
              </w:rPr>
            </w:pPr>
          </w:p>
        </w:tc>
        <w:tc>
          <w:tcPr>
            <w:tcW w:w="7375" w:type="dxa"/>
          </w:tcPr>
          <w:p w14:paraId="28FAD70E" w14:textId="548FB1CE" w:rsidR="00605AF8" w:rsidRPr="00605AF8" w:rsidRDefault="00605AF8" w:rsidP="004B14F0">
            <w:pPr>
              <w:rPr>
                <w:b/>
                <w:sz w:val="22"/>
                <w:szCs w:val="22"/>
              </w:rPr>
            </w:pPr>
            <w:r>
              <w:rPr>
                <w:b/>
                <w:sz w:val="22"/>
                <w:szCs w:val="22"/>
              </w:rPr>
              <w:t xml:space="preserve"> Checked ID</w:t>
            </w:r>
          </w:p>
        </w:tc>
      </w:tr>
    </w:tbl>
    <w:p w14:paraId="0A57565F" w14:textId="15664ECF" w:rsidR="00477681" w:rsidRDefault="000338ED" w:rsidP="00904C5A">
      <w:pPr>
        <w:rPr>
          <w:b/>
          <w:sz w:val="22"/>
          <w:szCs w:val="22"/>
        </w:rPr>
      </w:pPr>
      <w:r>
        <w:rPr>
          <w:b/>
          <w:sz w:val="22"/>
          <w:szCs w:val="22"/>
        </w:rPr>
        <w:t xml:space="preserve">                         </w:t>
      </w:r>
      <w:r w:rsidR="00477681">
        <w:rPr>
          <w:b/>
          <w:sz w:val="22"/>
          <w:szCs w:val="22"/>
        </w:rPr>
        <w:t xml:space="preserve">                </w:t>
      </w:r>
    </w:p>
    <w:p w14:paraId="53992F43" w14:textId="77777777" w:rsidR="00477681" w:rsidRPr="00904C5A" w:rsidRDefault="00477681" w:rsidP="00904C5A">
      <w:pPr>
        <w:rPr>
          <w:b/>
          <w:sz w:val="22"/>
          <w:szCs w:val="22"/>
        </w:rPr>
      </w:pPr>
      <w:r>
        <w:rPr>
          <w:b/>
          <w:sz w:val="22"/>
          <w:szCs w:val="22"/>
        </w:rPr>
        <w:t>(Rev. 11/12)</w:t>
      </w:r>
    </w:p>
    <w:sectPr w:rsidR="00477681" w:rsidRPr="00904C5A" w:rsidSect="00477681">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c3MTEyNTYxsjBV0lEKTi0uzszPAykwrAUAyEqcuywAAAA="/>
  </w:docVars>
  <w:rsids>
    <w:rsidRoot w:val="00904C5A"/>
    <w:rsid w:val="000147C8"/>
    <w:rsid w:val="000214B5"/>
    <w:rsid w:val="000322D5"/>
    <w:rsid w:val="000338ED"/>
    <w:rsid w:val="000436E1"/>
    <w:rsid w:val="000474EC"/>
    <w:rsid w:val="00050CB4"/>
    <w:rsid w:val="00050EE7"/>
    <w:rsid w:val="00063B30"/>
    <w:rsid w:val="00065D09"/>
    <w:rsid w:val="0006710F"/>
    <w:rsid w:val="000762AB"/>
    <w:rsid w:val="000A03CC"/>
    <w:rsid w:val="000A0712"/>
    <w:rsid w:val="000A31A0"/>
    <w:rsid w:val="000A55EB"/>
    <w:rsid w:val="000B2C3B"/>
    <w:rsid w:val="000B4565"/>
    <w:rsid w:val="000C7203"/>
    <w:rsid w:val="000E2285"/>
    <w:rsid w:val="000E341C"/>
    <w:rsid w:val="000E75A1"/>
    <w:rsid w:val="000E7EC1"/>
    <w:rsid w:val="000F10FC"/>
    <w:rsid w:val="00103898"/>
    <w:rsid w:val="001055A6"/>
    <w:rsid w:val="00106BB8"/>
    <w:rsid w:val="00107740"/>
    <w:rsid w:val="001215BF"/>
    <w:rsid w:val="001261FB"/>
    <w:rsid w:val="00131DB1"/>
    <w:rsid w:val="00144B4D"/>
    <w:rsid w:val="00151EFA"/>
    <w:rsid w:val="00152571"/>
    <w:rsid w:val="00157BE5"/>
    <w:rsid w:val="00173EA9"/>
    <w:rsid w:val="00192151"/>
    <w:rsid w:val="00192F60"/>
    <w:rsid w:val="001B0E40"/>
    <w:rsid w:val="001C49DD"/>
    <w:rsid w:val="001E4F04"/>
    <w:rsid w:val="001E7510"/>
    <w:rsid w:val="001F06FC"/>
    <w:rsid w:val="001F09CB"/>
    <w:rsid w:val="002017C2"/>
    <w:rsid w:val="00202183"/>
    <w:rsid w:val="00205112"/>
    <w:rsid w:val="00207629"/>
    <w:rsid w:val="0020778D"/>
    <w:rsid w:val="002139DF"/>
    <w:rsid w:val="00217A69"/>
    <w:rsid w:val="00226A2E"/>
    <w:rsid w:val="002309E9"/>
    <w:rsid w:val="00230AF0"/>
    <w:rsid w:val="00231572"/>
    <w:rsid w:val="0023205E"/>
    <w:rsid w:val="002352E1"/>
    <w:rsid w:val="0023627F"/>
    <w:rsid w:val="00245778"/>
    <w:rsid w:val="002511EB"/>
    <w:rsid w:val="00255178"/>
    <w:rsid w:val="0025600A"/>
    <w:rsid w:val="00280701"/>
    <w:rsid w:val="002869A8"/>
    <w:rsid w:val="002A138E"/>
    <w:rsid w:val="002B10A1"/>
    <w:rsid w:val="002B1645"/>
    <w:rsid w:val="002C0042"/>
    <w:rsid w:val="002C4EAC"/>
    <w:rsid w:val="002C539D"/>
    <w:rsid w:val="002D2F75"/>
    <w:rsid w:val="002E05D8"/>
    <w:rsid w:val="002E0901"/>
    <w:rsid w:val="002E16E2"/>
    <w:rsid w:val="002E7322"/>
    <w:rsid w:val="003005DE"/>
    <w:rsid w:val="00303213"/>
    <w:rsid w:val="0030334D"/>
    <w:rsid w:val="0031273B"/>
    <w:rsid w:val="00332B4A"/>
    <w:rsid w:val="003368C5"/>
    <w:rsid w:val="003400FB"/>
    <w:rsid w:val="00341830"/>
    <w:rsid w:val="00343C75"/>
    <w:rsid w:val="003448F1"/>
    <w:rsid w:val="00351339"/>
    <w:rsid w:val="00353A77"/>
    <w:rsid w:val="00354E24"/>
    <w:rsid w:val="00377028"/>
    <w:rsid w:val="003773AD"/>
    <w:rsid w:val="00382D60"/>
    <w:rsid w:val="00390AE2"/>
    <w:rsid w:val="003966A5"/>
    <w:rsid w:val="003A7F69"/>
    <w:rsid w:val="003B012E"/>
    <w:rsid w:val="003B104D"/>
    <w:rsid w:val="003B51A5"/>
    <w:rsid w:val="003C0C24"/>
    <w:rsid w:val="003C4133"/>
    <w:rsid w:val="003D3A4F"/>
    <w:rsid w:val="003F0C3D"/>
    <w:rsid w:val="00407CBD"/>
    <w:rsid w:val="004229F7"/>
    <w:rsid w:val="00424F3D"/>
    <w:rsid w:val="0042709E"/>
    <w:rsid w:val="004319C0"/>
    <w:rsid w:val="00441990"/>
    <w:rsid w:val="004500B3"/>
    <w:rsid w:val="00455815"/>
    <w:rsid w:val="00455A9F"/>
    <w:rsid w:val="0045698C"/>
    <w:rsid w:val="00456D5D"/>
    <w:rsid w:val="0045799D"/>
    <w:rsid w:val="00461700"/>
    <w:rsid w:val="00477681"/>
    <w:rsid w:val="0048317D"/>
    <w:rsid w:val="004871F1"/>
    <w:rsid w:val="00493B15"/>
    <w:rsid w:val="0049596D"/>
    <w:rsid w:val="004A3417"/>
    <w:rsid w:val="004A4EA9"/>
    <w:rsid w:val="004B1224"/>
    <w:rsid w:val="004B52BC"/>
    <w:rsid w:val="004C1774"/>
    <w:rsid w:val="004C6B1B"/>
    <w:rsid w:val="004D1FE7"/>
    <w:rsid w:val="004E2424"/>
    <w:rsid w:val="004E55A4"/>
    <w:rsid w:val="004E7080"/>
    <w:rsid w:val="004F2364"/>
    <w:rsid w:val="004F534E"/>
    <w:rsid w:val="005068BC"/>
    <w:rsid w:val="00520D93"/>
    <w:rsid w:val="005276C6"/>
    <w:rsid w:val="005344ED"/>
    <w:rsid w:val="00535BA9"/>
    <w:rsid w:val="0055016D"/>
    <w:rsid w:val="005554D9"/>
    <w:rsid w:val="00564C4C"/>
    <w:rsid w:val="005675E3"/>
    <w:rsid w:val="00571AB6"/>
    <w:rsid w:val="0057740E"/>
    <w:rsid w:val="0058017F"/>
    <w:rsid w:val="005922A3"/>
    <w:rsid w:val="00596504"/>
    <w:rsid w:val="005A41CD"/>
    <w:rsid w:val="005A58FA"/>
    <w:rsid w:val="005B4681"/>
    <w:rsid w:val="005C08CC"/>
    <w:rsid w:val="005C4F6D"/>
    <w:rsid w:val="005C764F"/>
    <w:rsid w:val="005D3DA8"/>
    <w:rsid w:val="005D6B21"/>
    <w:rsid w:val="005F109A"/>
    <w:rsid w:val="005F3459"/>
    <w:rsid w:val="005F4557"/>
    <w:rsid w:val="005F7BC3"/>
    <w:rsid w:val="00603337"/>
    <w:rsid w:val="00605AF8"/>
    <w:rsid w:val="00617930"/>
    <w:rsid w:val="00621FE7"/>
    <w:rsid w:val="00624CC0"/>
    <w:rsid w:val="006252B0"/>
    <w:rsid w:val="006342C0"/>
    <w:rsid w:val="00635785"/>
    <w:rsid w:val="0063768A"/>
    <w:rsid w:val="00641FD8"/>
    <w:rsid w:val="00642D76"/>
    <w:rsid w:val="00647ADE"/>
    <w:rsid w:val="006525F7"/>
    <w:rsid w:val="006533E3"/>
    <w:rsid w:val="006662BF"/>
    <w:rsid w:val="00683AC7"/>
    <w:rsid w:val="006857E9"/>
    <w:rsid w:val="006914D6"/>
    <w:rsid w:val="006D50FC"/>
    <w:rsid w:val="006D7681"/>
    <w:rsid w:val="006E2E32"/>
    <w:rsid w:val="006E3C0E"/>
    <w:rsid w:val="006F1B47"/>
    <w:rsid w:val="006F5DD3"/>
    <w:rsid w:val="007355B7"/>
    <w:rsid w:val="007426DD"/>
    <w:rsid w:val="00753792"/>
    <w:rsid w:val="00756BEE"/>
    <w:rsid w:val="0075715D"/>
    <w:rsid w:val="007611FC"/>
    <w:rsid w:val="00767381"/>
    <w:rsid w:val="00770409"/>
    <w:rsid w:val="00770C51"/>
    <w:rsid w:val="00771DBE"/>
    <w:rsid w:val="00782A93"/>
    <w:rsid w:val="007854E4"/>
    <w:rsid w:val="007970D2"/>
    <w:rsid w:val="007A5341"/>
    <w:rsid w:val="007D1589"/>
    <w:rsid w:val="007D188C"/>
    <w:rsid w:val="007D5E22"/>
    <w:rsid w:val="007E4030"/>
    <w:rsid w:val="00803BBD"/>
    <w:rsid w:val="00804B12"/>
    <w:rsid w:val="00813F17"/>
    <w:rsid w:val="00816EE4"/>
    <w:rsid w:val="00817702"/>
    <w:rsid w:val="00821240"/>
    <w:rsid w:val="00826C69"/>
    <w:rsid w:val="008328C0"/>
    <w:rsid w:val="00842019"/>
    <w:rsid w:val="008425B0"/>
    <w:rsid w:val="00847618"/>
    <w:rsid w:val="00851675"/>
    <w:rsid w:val="00853906"/>
    <w:rsid w:val="00855E48"/>
    <w:rsid w:val="00864079"/>
    <w:rsid w:val="00875B5F"/>
    <w:rsid w:val="00894DFB"/>
    <w:rsid w:val="008A1687"/>
    <w:rsid w:val="008A207A"/>
    <w:rsid w:val="008A3654"/>
    <w:rsid w:val="008B00AB"/>
    <w:rsid w:val="008B435A"/>
    <w:rsid w:val="008C0037"/>
    <w:rsid w:val="008C2FCA"/>
    <w:rsid w:val="008C56FE"/>
    <w:rsid w:val="008D0120"/>
    <w:rsid w:val="008D51C4"/>
    <w:rsid w:val="008E2298"/>
    <w:rsid w:val="008F0201"/>
    <w:rsid w:val="008F1365"/>
    <w:rsid w:val="0090395E"/>
    <w:rsid w:val="0090453E"/>
    <w:rsid w:val="00904C5A"/>
    <w:rsid w:val="00911F77"/>
    <w:rsid w:val="0091650D"/>
    <w:rsid w:val="00916757"/>
    <w:rsid w:val="009337CF"/>
    <w:rsid w:val="009427A1"/>
    <w:rsid w:val="009449CF"/>
    <w:rsid w:val="00946734"/>
    <w:rsid w:val="00974539"/>
    <w:rsid w:val="00987047"/>
    <w:rsid w:val="009920DE"/>
    <w:rsid w:val="00995224"/>
    <w:rsid w:val="009B09A4"/>
    <w:rsid w:val="009B7D54"/>
    <w:rsid w:val="009C4388"/>
    <w:rsid w:val="009C6A61"/>
    <w:rsid w:val="009D3B3B"/>
    <w:rsid w:val="009E1C69"/>
    <w:rsid w:val="009F3628"/>
    <w:rsid w:val="009F509C"/>
    <w:rsid w:val="00A0185C"/>
    <w:rsid w:val="00A02F6B"/>
    <w:rsid w:val="00A116FB"/>
    <w:rsid w:val="00A12D40"/>
    <w:rsid w:val="00A12DD4"/>
    <w:rsid w:val="00A238D5"/>
    <w:rsid w:val="00A24133"/>
    <w:rsid w:val="00A36325"/>
    <w:rsid w:val="00A45FC4"/>
    <w:rsid w:val="00A546B6"/>
    <w:rsid w:val="00A71FCE"/>
    <w:rsid w:val="00A73FD7"/>
    <w:rsid w:val="00A77602"/>
    <w:rsid w:val="00A8429C"/>
    <w:rsid w:val="00A90CE1"/>
    <w:rsid w:val="00AA6084"/>
    <w:rsid w:val="00AB1FE3"/>
    <w:rsid w:val="00AC0071"/>
    <w:rsid w:val="00AC24F0"/>
    <w:rsid w:val="00AC386C"/>
    <w:rsid w:val="00AD6ED6"/>
    <w:rsid w:val="00AE07B3"/>
    <w:rsid w:val="00AE3794"/>
    <w:rsid w:val="00AE7BB1"/>
    <w:rsid w:val="00AF1E80"/>
    <w:rsid w:val="00AF3D05"/>
    <w:rsid w:val="00B02C19"/>
    <w:rsid w:val="00B05321"/>
    <w:rsid w:val="00B10556"/>
    <w:rsid w:val="00B133FB"/>
    <w:rsid w:val="00B17913"/>
    <w:rsid w:val="00B244B6"/>
    <w:rsid w:val="00B60408"/>
    <w:rsid w:val="00B646FF"/>
    <w:rsid w:val="00B67048"/>
    <w:rsid w:val="00B84E91"/>
    <w:rsid w:val="00B857B1"/>
    <w:rsid w:val="00B917DC"/>
    <w:rsid w:val="00B92614"/>
    <w:rsid w:val="00B9277A"/>
    <w:rsid w:val="00BA5B51"/>
    <w:rsid w:val="00BD2B58"/>
    <w:rsid w:val="00BE1C6F"/>
    <w:rsid w:val="00BF0E2F"/>
    <w:rsid w:val="00BF3013"/>
    <w:rsid w:val="00BF6644"/>
    <w:rsid w:val="00C062BD"/>
    <w:rsid w:val="00C10C21"/>
    <w:rsid w:val="00C21C9A"/>
    <w:rsid w:val="00C364FA"/>
    <w:rsid w:val="00C37E65"/>
    <w:rsid w:val="00C432F7"/>
    <w:rsid w:val="00C45BDE"/>
    <w:rsid w:val="00C47F1D"/>
    <w:rsid w:val="00C51CA1"/>
    <w:rsid w:val="00C547E8"/>
    <w:rsid w:val="00C631AF"/>
    <w:rsid w:val="00C976F0"/>
    <w:rsid w:val="00CA42C2"/>
    <w:rsid w:val="00CB1164"/>
    <w:rsid w:val="00CB3238"/>
    <w:rsid w:val="00CB5384"/>
    <w:rsid w:val="00CD22F5"/>
    <w:rsid w:val="00CD4CFB"/>
    <w:rsid w:val="00CE4967"/>
    <w:rsid w:val="00CE54B3"/>
    <w:rsid w:val="00CF29C3"/>
    <w:rsid w:val="00CF32EB"/>
    <w:rsid w:val="00CF3D2F"/>
    <w:rsid w:val="00CF7472"/>
    <w:rsid w:val="00D01794"/>
    <w:rsid w:val="00D02529"/>
    <w:rsid w:val="00D0399E"/>
    <w:rsid w:val="00D12D22"/>
    <w:rsid w:val="00D177FA"/>
    <w:rsid w:val="00D23614"/>
    <w:rsid w:val="00D34F6C"/>
    <w:rsid w:val="00D407A3"/>
    <w:rsid w:val="00D40E38"/>
    <w:rsid w:val="00D472E4"/>
    <w:rsid w:val="00D528A2"/>
    <w:rsid w:val="00D5740A"/>
    <w:rsid w:val="00D77957"/>
    <w:rsid w:val="00D86E13"/>
    <w:rsid w:val="00D87CED"/>
    <w:rsid w:val="00D87CF9"/>
    <w:rsid w:val="00D9113E"/>
    <w:rsid w:val="00D92D6C"/>
    <w:rsid w:val="00DB545D"/>
    <w:rsid w:val="00DB5A8B"/>
    <w:rsid w:val="00DD5F08"/>
    <w:rsid w:val="00DE4B27"/>
    <w:rsid w:val="00DE7D96"/>
    <w:rsid w:val="00DF2343"/>
    <w:rsid w:val="00DF4B0F"/>
    <w:rsid w:val="00DF4D46"/>
    <w:rsid w:val="00E12498"/>
    <w:rsid w:val="00E12815"/>
    <w:rsid w:val="00E13B87"/>
    <w:rsid w:val="00E62A58"/>
    <w:rsid w:val="00E67EBC"/>
    <w:rsid w:val="00E763D1"/>
    <w:rsid w:val="00E82A68"/>
    <w:rsid w:val="00E9118A"/>
    <w:rsid w:val="00E949E9"/>
    <w:rsid w:val="00E95A2A"/>
    <w:rsid w:val="00EB6162"/>
    <w:rsid w:val="00EC18B7"/>
    <w:rsid w:val="00EC300A"/>
    <w:rsid w:val="00ED54D3"/>
    <w:rsid w:val="00ED5B95"/>
    <w:rsid w:val="00EE7B3E"/>
    <w:rsid w:val="00EF2522"/>
    <w:rsid w:val="00F027CA"/>
    <w:rsid w:val="00F03B3A"/>
    <w:rsid w:val="00F41377"/>
    <w:rsid w:val="00F4519C"/>
    <w:rsid w:val="00F46AC2"/>
    <w:rsid w:val="00F54786"/>
    <w:rsid w:val="00F62204"/>
    <w:rsid w:val="00F644E4"/>
    <w:rsid w:val="00F74613"/>
    <w:rsid w:val="00F76B03"/>
    <w:rsid w:val="00F809C7"/>
    <w:rsid w:val="00F80A94"/>
    <w:rsid w:val="00F920A2"/>
    <w:rsid w:val="00FB0F4E"/>
    <w:rsid w:val="00FB2DC1"/>
    <w:rsid w:val="00FB5453"/>
    <w:rsid w:val="00FC03CD"/>
    <w:rsid w:val="00FC2F27"/>
    <w:rsid w:val="00FC5392"/>
    <w:rsid w:val="00FC56A4"/>
    <w:rsid w:val="00FF7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37D79A9"/>
  <w15:chartTrackingRefBased/>
  <w15:docId w15:val="{56F51DD7-8BFC-4F11-9315-A2E62CB01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027CA"/>
    <w:pPr>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7CA"/>
    <w:rPr>
      <w:color w:val="808080"/>
    </w:rPr>
  </w:style>
  <w:style w:type="character" w:customStyle="1" w:styleId="Heading1Char">
    <w:name w:val="Heading 1 Char"/>
    <w:basedOn w:val="DefaultParagraphFont"/>
    <w:link w:val="Heading1"/>
    <w:rsid w:val="00F027CA"/>
    <w:rPr>
      <w:sz w:val="24"/>
      <w:szCs w:val="24"/>
    </w:rPr>
  </w:style>
  <w:style w:type="table" w:styleId="TableGrid">
    <w:name w:val="Table Grid"/>
    <w:basedOn w:val="TableNormal"/>
    <w:uiPriority w:val="59"/>
    <w:rsid w:val="00605AF8"/>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 Id="rId9"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71FB3075-7C11-4271-BF5E-871539E55676}"/>
      </w:docPartPr>
      <w:docPartBody>
        <w:p w:rsidR="00000000" w:rsidRDefault="00BC200B">
          <w:r w:rsidRPr="00083E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00B"/>
    <w:rsid w:val="00BC200B"/>
    <w:rsid w:val="00F51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20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SHS (Student Health Services)</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1119F771-51E7-4412-BE23-03E735E90752}"/>
</file>

<file path=customXml/itemProps2.xml><?xml version="1.0" encoding="utf-8"?>
<ds:datastoreItem xmlns:ds="http://schemas.openxmlformats.org/officeDocument/2006/customXml" ds:itemID="{3C8AA7FE-0877-4E32-9BB0-D15DD4EFE628}"/>
</file>

<file path=customXml/itemProps3.xml><?xml version="1.0" encoding="utf-8"?>
<ds:datastoreItem xmlns:ds="http://schemas.openxmlformats.org/officeDocument/2006/customXml" ds:itemID="{E1978606-AEB1-4A87-9F14-9A3F24D77C3A}"/>
</file>

<file path=docProps/app.xml><?xml version="1.0" encoding="utf-8"?>
<Properties xmlns="http://schemas.openxmlformats.org/officeDocument/2006/extended-properties" xmlns:vt="http://schemas.openxmlformats.org/officeDocument/2006/docPropsVTypes">
  <Template>Normal</Template>
  <TotalTime>11</TotalTime>
  <Pages>1</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IVERSITY OF NORTH FLORIDA</vt:lpstr>
    </vt:vector>
  </TitlesOfParts>
  <Company>University of North Flori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sstu6</dc:creator>
  <cp:keywords/>
  <cp:lastModifiedBy>Fieschko, Rachel</cp:lastModifiedBy>
  <cp:revision>4</cp:revision>
  <cp:lastPrinted>2012-11-21T19:12:00Z</cp:lastPrinted>
  <dcterms:created xsi:type="dcterms:W3CDTF">2021-10-29T13:29:00Z</dcterms:created>
  <dcterms:modified xsi:type="dcterms:W3CDTF">2021-10-2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